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38C9C" w14:textId="0C2931D7" w:rsidR="00FC5309" w:rsidRPr="00B877C4" w:rsidRDefault="00FC5309" w:rsidP="00FC5309">
      <w:pPr>
        <w:pStyle w:val="Header"/>
        <w:jc w:val="center"/>
        <w:rPr>
          <w:sz w:val="36"/>
          <w:szCs w:val="36"/>
        </w:rPr>
      </w:pPr>
      <w:r w:rsidRPr="00B877C4">
        <w:rPr>
          <w:sz w:val="36"/>
          <w:szCs w:val="36"/>
        </w:rPr>
        <w:t xml:space="preserve">MAC </w:t>
      </w:r>
      <w:r w:rsidR="008A37E4">
        <w:rPr>
          <w:sz w:val="36"/>
          <w:szCs w:val="36"/>
        </w:rPr>
        <w:t>2</w:t>
      </w:r>
      <w:r w:rsidR="00363F09" w:rsidRPr="00B877C4">
        <w:rPr>
          <w:sz w:val="36"/>
          <w:szCs w:val="36"/>
        </w:rPr>
        <w:t>72</w:t>
      </w:r>
    </w:p>
    <w:p w14:paraId="7E6F377D" w14:textId="07087AD2" w:rsidR="00AD6BB3" w:rsidRPr="00B877C4" w:rsidRDefault="00FC5309" w:rsidP="00C3678D">
      <w:pPr>
        <w:pStyle w:val="Header"/>
        <w:jc w:val="center"/>
        <w:rPr>
          <w:sz w:val="36"/>
          <w:szCs w:val="36"/>
        </w:rPr>
      </w:pPr>
      <w:r w:rsidRPr="00B877C4">
        <w:rPr>
          <w:sz w:val="36"/>
          <w:szCs w:val="36"/>
        </w:rPr>
        <w:t xml:space="preserve">Assignment </w:t>
      </w:r>
      <w:r w:rsidR="006D4F52">
        <w:rPr>
          <w:sz w:val="36"/>
          <w:szCs w:val="36"/>
        </w:rPr>
        <w:t>5</w:t>
      </w:r>
    </w:p>
    <w:p w14:paraId="483F1AA8" w14:textId="77777777" w:rsidR="006807D2" w:rsidRDefault="006807D2" w:rsidP="005B4884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24"/>
          <w:szCs w:val="24"/>
        </w:rPr>
      </w:pPr>
    </w:p>
    <w:p w14:paraId="42F2E77F" w14:textId="4185C452" w:rsidR="006D4F52" w:rsidRPr="00D51C01" w:rsidRDefault="006D4F52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32"/>
          <w:szCs w:val="32"/>
        </w:rPr>
      </w:pPr>
      <w:r w:rsidRPr="00D51C01">
        <w:rPr>
          <w:rFonts w:ascii="Times New Roman" w:eastAsia="GillSansStd-Bold" w:hAnsi="Times New Roman" w:cs="Times New Roman"/>
          <w:b/>
          <w:bCs/>
          <w:sz w:val="32"/>
          <w:szCs w:val="32"/>
        </w:rPr>
        <w:t>Lab5</w:t>
      </w:r>
    </w:p>
    <w:p w14:paraId="1C1CE538" w14:textId="1A5E2920" w:rsidR="006D4F52" w:rsidRPr="00D51C01" w:rsidRDefault="00431D0B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i/>
          <w:iCs/>
          <w:sz w:val="32"/>
          <w:szCs w:val="32"/>
        </w:rPr>
      </w:pPr>
      <w:proofErr w:type="spellStart"/>
      <w:r w:rsidRPr="00D51C01">
        <w:rPr>
          <w:rFonts w:ascii="Times New Roman" w:eastAsia="GillSansStd-Bold" w:hAnsi="Times New Roman" w:cs="Times New Roman"/>
          <w:i/>
          <w:iCs/>
          <w:sz w:val="32"/>
          <w:szCs w:val="32"/>
        </w:rPr>
        <w:t>login.php</w:t>
      </w:r>
      <w:proofErr w:type="spellEnd"/>
    </w:p>
    <w:p w14:paraId="09B56894" w14:textId="77777777" w:rsidR="00431D0B" w:rsidRDefault="00431D0B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</w:p>
    <w:p w14:paraId="1279921E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!DOCTYPE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html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5CE7322F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html&gt;</w:t>
      </w:r>
    </w:p>
    <w:p w14:paraId="2C7D1223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head&gt;</w:t>
      </w:r>
    </w:p>
    <w:p w14:paraId="552D931E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title&gt;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Login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/title&gt;</w:t>
      </w:r>
    </w:p>
    <w:p w14:paraId="5071CDE6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style&gt;</w:t>
      </w:r>
    </w:p>
    <w:p w14:paraId="38F4CEE4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body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22B1CE9B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font-family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Arial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sans-serif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A4FD89E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background-colo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#f4f4f4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435E3BE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226EA84C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.containe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0A3B2EE6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max-width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400px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B82E561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margin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auto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7A67A15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padding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20px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8A621D1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background-colo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#fff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386C0C85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border-radius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5px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42909A2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box-shadow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10px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1D0B">
        <w:rPr>
          <w:rFonts w:ascii="Consolas" w:eastAsia="Times New Roman" w:hAnsi="Consolas" w:cs="Times New Roman"/>
          <w:color w:val="795E26"/>
          <w:sz w:val="21"/>
          <w:szCs w:val="21"/>
        </w:rPr>
        <w:t>rgba</w:t>
      </w:r>
      <w:proofErr w:type="spellEnd"/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0.2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556351FC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5E4D0AFC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h1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4CAB489A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text-align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cente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20D1ABA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2BC74928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label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174E597A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display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block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33CB5DE9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margin-bottom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8px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BDE7D27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4173FBE9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input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text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],</w:t>
      </w:r>
    </w:p>
    <w:p w14:paraId="19940312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input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password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] {</w:t>
      </w:r>
    </w:p>
    <w:p w14:paraId="5E4692D1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width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100%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547B4E7D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padding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10px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97F0733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margin-bottom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20px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3943F7AF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borde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1px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solid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#ccc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F81CB56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border-radius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5px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3162AF7C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31F2EAA9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input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submit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] {</w:t>
      </w:r>
    </w:p>
    <w:p w14:paraId="4F211B3A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background-colo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#007BFF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41E6500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colo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#fff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5D157E2D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borde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none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C9661A3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border-radius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5px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502C6329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padding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10px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20px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51E4F788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curso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pointe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57F8FBDD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05E336DD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input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submit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:hove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78BC6D23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background-colo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#0056b3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FB3C209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5E27C9E1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/style&gt;</w:t>
      </w:r>
    </w:p>
    <w:p w14:paraId="3778AB42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/head&gt;</w:t>
      </w:r>
    </w:p>
    <w:p w14:paraId="2B4ED9BF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body&gt;</w:t>
      </w:r>
    </w:p>
    <w:p w14:paraId="0B0434E7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h1&gt;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Login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/h1&gt;</w:t>
      </w:r>
    </w:p>
    <w:p w14:paraId="3B6E4474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form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method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post"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action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spellStart"/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login.php</w:t>
      </w:r>
      <w:proofErr w:type="spellEnd"/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1044FB5F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label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for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username"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Username: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/label&gt;</w:t>
      </w:r>
    </w:p>
    <w:p w14:paraId="416C2E33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text"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name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username"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required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gt;&lt;</w:t>
      </w:r>
      <w:proofErr w:type="spellStart"/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br</w:t>
      </w:r>
      <w:proofErr w:type="spellEnd"/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6E352754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0832A254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label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for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password"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Password: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/label&gt;</w:t>
      </w:r>
    </w:p>
    <w:p w14:paraId="198A17B5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password"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name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password"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required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gt;&lt;</w:t>
      </w:r>
      <w:proofErr w:type="spellStart"/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br</w:t>
      </w:r>
      <w:proofErr w:type="spellEnd"/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61BC2E27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0B437F3D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submit"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value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Login"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3774FE4F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/form&gt;</w:t>
      </w:r>
    </w:p>
    <w:p w14:paraId="1E4CEA8D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07CEF280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</w:p>
    <w:p w14:paraId="2939D2B9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431D0B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_SERVE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REQUEST_METHOD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== 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POST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2A55BBDB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enteredUsername</w:t>
      </w:r>
      <w:proofErr w:type="spellEnd"/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_POST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username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14:paraId="36148053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enteredPassword</w:t>
      </w:r>
      <w:proofErr w:type="spellEnd"/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_POST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password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14:paraId="4B8BB9BB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4A612302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conn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new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1D0B">
        <w:rPr>
          <w:rFonts w:ascii="Consolas" w:eastAsia="Times New Roman" w:hAnsi="Consolas" w:cs="Times New Roman"/>
          <w:color w:val="267F99"/>
          <w:sz w:val="21"/>
          <w:szCs w:val="21"/>
        </w:rPr>
        <w:t>mysqli</w:t>
      </w:r>
      <w:proofErr w:type="spellEnd"/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localhost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root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Walter1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php</w:t>
      </w:r>
      <w:proofErr w:type="spellEnd"/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B88E908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1E60A190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!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conn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7C22D9FD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AF00DB"/>
          <w:sz w:val="21"/>
          <w:szCs w:val="21"/>
        </w:rPr>
        <w:t>die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Connection failed: 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. </w:t>
      </w:r>
      <w:proofErr w:type="spellStart"/>
      <w:r w:rsidRPr="00431D0B">
        <w:rPr>
          <w:rFonts w:ascii="Consolas" w:eastAsia="Times New Roman" w:hAnsi="Consolas" w:cs="Times New Roman"/>
          <w:color w:val="795E26"/>
          <w:sz w:val="21"/>
          <w:szCs w:val="21"/>
        </w:rPr>
        <w:t>mysqli_connect_error</w:t>
      </w:r>
      <w:proofErr w:type="spellEnd"/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());</w:t>
      </w:r>
    </w:p>
    <w:p w14:paraId="6011C674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24F7409C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3C766CCD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sql</w:t>
      </w:r>
      <w:proofErr w:type="spellEnd"/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SELECT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*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FROM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 xml:space="preserve"> users 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WHERE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 xml:space="preserve"> username 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 xml:space="preserve"> '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enteredUsername</w:t>
      </w:r>
      <w:proofErr w:type="spellEnd"/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'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638BCEE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result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conn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-&gt;</w:t>
      </w:r>
      <w:r w:rsidRPr="00431D0B">
        <w:rPr>
          <w:rFonts w:ascii="Consolas" w:eastAsia="Times New Roman" w:hAnsi="Consolas" w:cs="Times New Roman"/>
          <w:color w:val="795E26"/>
          <w:sz w:val="21"/>
          <w:szCs w:val="21"/>
        </w:rPr>
        <w:t>query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sql</w:t>
      </w:r>
      <w:proofErr w:type="spellEnd"/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69B4C2BC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569FA30D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result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-&gt;</w:t>
      </w:r>
      <w:proofErr w:type="spellStart"/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num_rows</w:t>
      </w:r>
      <w:proofErr w:type="spellEnd"/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&gt;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453F141F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row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431D0B">
        <w:rPr>
          <w:rFonts w:ascii="Consolas" w:eastAsia="Times New Roman" w:hAnsi="Consolas" w:cs="Times New Roman"/>
          <w:color w:val="795E26"/>
          <w:sz w:val="21"/>
          <w:szCs w:val="21"/>
        </w:rPr>
        <w:t>mysqli_fetch_assoc</w:t>
      </w:r>
      <w:proofErr w:type="spellEnd"/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result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1FF3C068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row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password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==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enteredPassword</w:t>
      </w:r>
      <w:proofErr w:type="spellEnd"/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652912C5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</w:t>
      </w:r>
      <w:r w:rsidRPr="00431D0B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User found!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3C20A39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} </w:t>
      </w:r>
      <w:r w:rsidRPr="00431D0B">
        <w:rPr>
          <w:rFonts w:ascii="Consolas" w:eastAsia="Times New Roman" w:hAnsi="Consolas" w:cs="Times New Roman"/>
          <w:color w:val="AF00DB"/>
          <w:sz w:val="21"/>
          <w:szCs w:val="21"/>
        </w:rPr>
        <w:t>else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760F13CE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</w:t>
      </w:r>
      <w:r w:rsidRPr="00431D0B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Incorrect password. Please try again.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3B77C3A4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            }</w:t>
      </w:r>
    </w:p>
    <w:p w14:paraId="7C994384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} </w:t>
      </w:r>
      <w:r w:rsidRPr="00431D0B">
        <w:rPr>
          <w:rFonts w:ascii="Consolas" w:eastAsia="Times New Roman" w:hAnsi="Consolas" w:cs="Times New Roman"/>
          <w:color w:val="AF00DB"/>
          <w:sz w:val="21"/>
          <w:szCs w:val="21"/>
        </w:rPr>
        <w:t>else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1EC01019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User not found. Please register or check your username.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9364D59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43422700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5BDEF268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 xml:space="preserve">       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conn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-&gt;</w:t>
      </w:r>
      <w:r w:rsidRPr="00431D0B">
        <w:rPr>
          <w:rFonts w:ascii="Consolas" w:eastAsia="Times New Roman" w:hAnsi="Consolas" w:cs="Times New Roman"/>
          <w:color w:val="795E26"/>
          <w:sz w:val="21"/>
          <w:szCs w:val="21"/>
        </w:rPr>
        <w:t>close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13065D98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76415394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14:paraId="433039EB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/body&gt;</w:t>
      </w:r>
    </w:p>
    <w:p w14:paraId="2C2ACE9B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/html&gt;</w:t>
      </w:r>
    </w:p>
    <w:p w14:paraId="0144C8CF" w14:textId="02F9DFF4" w:rsidR="00431D0B" w:rsidRPr="00431D0B" w:rsidRDefault="00D51C01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1C01">
        <w:rPr>
          <w:rFonts w:ascii="Consolas" w:eastAsia="Times New Roman" w:hAnsi="Consolas" w:cs="Times New Roman"/>
          <w:noProof/>
          <w:color w:val="3B3B3B"/>
          <w:sz w:val="21"/>
          <w:szCs w:val="21"/>
        </w:rPr>
        <w:drawing>
          <wp:inline distT="0" distB="0" distL="0" distR="0" wp14:anchorId="47113429" wp14:editId="0D4B7424">
            <wp:extent cx="5943600" cy="1810385"/>
            <wp:effectExtent l="0" t="0" r="0" b="0"/>
            <wp:docPr id="8018584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858474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1866D" w14:textId="77777777" w:rsidR="00431D0B" w:rsidRDefault="00431D0B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</w:p>
    <w:p w14:paraId="4094D3C9" w14:textId="77777777" w:rsidR="00431D0B" w:rsidRDefault="00431D0B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</w:p>
    <w:p w14:paraId="5E217657" w14:textId="41C4E4CC" w:rsidR="00431D0B" w:rsidRPr="00D51C01" w:rsidRDefault="00431D0B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i/>
          <w:iCs/>
          <w:sz w:val="32"/>
          <w:szCs w:val="32"/>
        </w:rPr>
      </w:pPr>
      <w:proofErr w:type="spellStart"/>
      <w:r w:rsidRPr="00D51C01">
        <w:rPr>
          <w:rFonts w:ascii="Times New Roman" w:eastAsia="GillSansStd-Bold" w:hAnsi="Times New Roman" w:cs="Times New Roman"/>
          <w:i/>
          <w:iCs/>
          <w:sz w:val="32"/>
          <w:szCs w:val="32"/>
        </w:rPr>
        <w:t>register.php</w:t>
      </w:r>
      <w:proofErr w:type="spellEnd"/>
    </w:p>
    <w:p w14:paraId="75275B37" w14:textId="77777777" w:rsidR="00431D0B" w:rsidRDefault="00431D0B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</w:p>
    <w:p w14:paraId="28E79270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!DOCTYPE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html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56E9924D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html&gt;</w:t>
      </w:r>
    </w:p>
    <w:p w14:paraId="599E75FA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head&gt;</w:t>
      </w:r>
    </w:p>
    <w:p w14:paraId="2F20E824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title&gt;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Registration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/title&gt;</w:t>
      </w:r>
    </w:p>
    <w:p w14:paraId="1C766B45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style&gt;</w:t>
      </w:r>
    </w:p>
    <w:p w14:paraId="05FE06C5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body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7D5658BA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font-family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Arial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sans-serif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496DB5E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background-colo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#f4f4f4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5A6A9278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4581E008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.containe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227C75F7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max-width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400px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BC63D27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margin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auto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F24D264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padding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20px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2A81C45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background-colo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#fff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6516A04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border-radius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5px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5C5D0B52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box-shadow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10px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1D0B">
        <w:rPr>
          <w:rFonts w:ascii="Consolas" w:eastAsia="Times New Roman" w:hAnsi="Consolas" w:cs="Times New Roman"/>
          <w:color w:val="795E26"/>
          <w:sz w:val="21"/>
          <w:szCs w:val="21"/>
        </w:rPr>
        <w:t>rgba</w:t>
      </w:r>
      <w:proofErr w:type="spellEnd"/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0.2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788829E5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1ABC1F9E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h1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3E15B9C1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text-align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cente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283F448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7B3F5FD2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label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494BEA2F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display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block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063E053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margin-bottom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8px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2A17C10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58213639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input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text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],</w:t>
      </w:r>
    </w:p>
    <w:p w14:paraId="0D2A0AB3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input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password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],</w:t>
      </w:r>
    </w:p>
    <w:p w14:paraId="20E9207D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input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email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] {</w:t>
      </w:r>
    </w:p>
    <w:p w14:paraId="2A901C60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width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100%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59D54DB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padding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10px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FCD486D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margin-bottom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20px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160429B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borde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1px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solid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#ccc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4E81951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border-radius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5px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71FE635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0DCF586C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input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submit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] {</w:t>
      </w:r>
    </w:p>
    <w:p w14:paraId="667FE08D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background-colo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#007BFF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52D67FB3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colo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#fff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9EDE73F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borde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none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6CD20F9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border-radius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5px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676B612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padding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10px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098658"/>
          <w:sz w:val="21"/>
          <w:szCs w:val="21"/>
        </w:rPr>
        <w:t>20px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3337A34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curso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pointe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38E3D011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16B1F857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input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submit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:hove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4490E51E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background-colo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431D0B">
        <w:rPr>
          <w:rFonts w:ascii="Consolas" w:eastAsia="Times New Roman" w:hAnsi="Consolas" w:cs="Times New Roman"/>
          <w:color w:val="0451A5"/>
          <w:sz w:val="21"/>
          <w:szCs w:val="21"/>
        </w:rPr>
        <w:t>#0056b3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5B27CA1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2B63DFF7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/style&gt;</w:t>
      </w:r>
    </w:p>
    <w:p w14:paraId="3193D867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/head&gt;</w:t>
      </w:r>
    </w:p>
    <w:p w14:paraId="0FE1C0D0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body&gt;</w:t>
      </w:r>
    </w:p>
    <w:p w14:paraId="62AE936C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h1&gt;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Registration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/h1&gt;</w:t>
      </w:r>
    </w:p>
    <w:p w14:paraId="5E5A8859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form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method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post"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action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spellStart"/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register.php</w:t>
      </w:r>
      <w:proofErr w:type="spellEnd"/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522DB0AC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label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for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name"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Name: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/label&gt;</w:t>
      </w:r>
    </w:p>
    <w:p w14:paraId="3DDF975E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text"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name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name"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required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gt;&lt;</w:t>
      </w:r>
      <w:proofErr w:type="spellStart"/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br</w:t>
      </w:r>
      <w:proofErr w:type="spellEnd"/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45BEC5AB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42B206C4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label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for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username"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Username: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/label&gt;</w:t>
      </w:r>
    </w:p>
    <w:p w14:paraId="42BA5848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text"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name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username"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required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gt;&lt;</w:t>
      </w:r>
      <w:proofErr w:type="spellStart"/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br</w:t>
      </w:r>
      <w:proofErr w:type="spellEnd"/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01D99C26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1448170E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label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for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password"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Password: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/label&gt;</w:t>
      </w:r>
    </w:p>
    <w:p w14:paraId="2CA91EE0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password"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name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password"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required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gt;&lt;</w:t>
      </w:r>
      <w:proofErr w:type="spellStart"/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br</w:t>
      </w:r>
      <w:proofErr w:type="spellEnd"/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6F1236FD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28D469EB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label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for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email"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Email: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/label&gt;</w:t>
      </w:r>
    </w:p>
    <w:p w14:paraId="77F02652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email"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name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email"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required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gt;&lt;</w:t>
      </w:r>
      <w:proofErr w:type="spellStart"/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br</w:t>
      </w:r>
      <w:proofErr w:type="spellEnd"/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52FB22B5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076F4A9B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submit"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E50000"/>
          <w:sz w:val="21"/>
          <w:szCs w:val="21"/>
        </w:rPr>
        <w:t>value</w:t>
      </w: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"Register"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538DCF69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/form&gt;</w:t>
      </w:r>
    </w:p>
    <w:p w14:paraId="025AC458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6F2B053C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</w:p>
    <w:p w14:paraId="6074C183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431D0B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_SERVE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REQUEST_METHOD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== 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POST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7A30B2F3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name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_POST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name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14:paraId="394E17DA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username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_POST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username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14:paraId="03F5DE8A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password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_POST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password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14:paraId="0A670D88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email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_POST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email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14:paraId="2E7ED321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52765FB8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 xml:space="preserve">       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conn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new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431D0B">
        <w:rPr>
          <w:rFonts w:ascii="Consolas" w:eastAsia="Times New Roman" w:hAnsi="Consolas" w:cs="Times New Roman"/>
          <w:color w:val="267F99"/>
          <w:sz w:val="21"/>
          <w:szCs w:val="21"/>
        </w:rPr>
        <w:t>mysqli</w:t>
      </w:r>
      <w:proofErr w:type="spellEnd"/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localhost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root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Walter1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php</w:t>
      </w:r>
      <w:proofErr w:type="spellEnd"/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224301AB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7FA3BF34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conn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-&gt;</w:t>
      </w:r>
      <w:proofErr w:type="spellStart"/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connect_error</w:t>
      </w:r>
      <w:proofErr w:type="spellEnd"/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47EB3609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AF00DB"/>
          <w:sz w:val="21"/>
          <w:szCs w:val="21"/>
        </w:rPr>
        <w:t>die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Connection failed: 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.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conn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-&gt;</w:t>
      </w:r>
      <w:proofErr w:type="spellStart"/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connect_error</w:t>
      </w:r>
      <w:proofErr w:type="spellEnd"/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2584D2C2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73962DFF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636F8173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sql</w:t>
      </w:r>
      <w:proofErr w:type="spellEnd"/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INSERT INTO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 xml:space="preserve"> users (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name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 xml:space="preserve">, username, 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password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 xml:space="preserve">, email) 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 xml:space="preserve"> ('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name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', '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username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', '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password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', '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email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')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7C615AF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153AAC8C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conn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-&gt;</w:t>
      </w:r>
      <w:r w:rsidRPr="00431D0B">
        <w:rPr>
          <w:rFonts w:ascii="Consolas" w:eastAsia="Times New Roman" w:hAnsi="Consolas" w:cs="Times New Roman"/>
          <w:color w:val="795E26"/>
          <w:sz w:val="21"/>
          <w:szCs w:val="21"/>
        </w:rPr>
        <w:t>query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sql</w:t>
      </w:r>
      <w:proofErr w:type="spellEnd"/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=== </w:t>
      </w:r>
      <w:r w:rsidRPr="00431D0B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06FA45C3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Registration successful!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A530795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} </w:t>
      </w:r>
      <w:r w:rsidRPr="00431D0B">
        <w:rPr>
          <w:rFonts w:ascii="Consolas" w:eastAsia="Times New Roman" w:hAnsi="Consolas" w:cs="Times New Roman"/>
          <w:color w:val="AF00DB"/>
          <w:sz w:val="21"/>
          <w:szCs w:val="21"/>
        </w:rPr>
        <w:t>else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6E56AC61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431D0B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Error: 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.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sql</w:t>
      </w:r>
      <w:proofErr w:type="spellEnd"/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. </w:t>
      </w:r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"&lt;</w:t>
      </w:r>
      <w:proofErr w:type="spellStart"/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br</w:t>
      </w:r>
      <w:proofErr w:type="spellEnd"/>
      <w:r w:rsidRPr="00431D0B">
        <w:rPr>
          <w:rFonts w:ascii="Consolas" w:eastAsia="Times New Roman" w:hAnsi="Consolas" w:cs="Times New Roman"/>
          <w:color w:val="A31515"/>
          <w:sz w:val="21"/>
          <w:szCs w:val="21"/>
        </w:rPr>
        <w:t>&gt;"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 .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conn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-&gt;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error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E1FE97F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794D621C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28B9B61F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431D0B">
        <w:rPr>
          <w:rFonts w:ascii="Consolas" w:eastAsia="Times New Roman" w:hAnsi="Consolas" w:cs="Times New Roman"/>
          <w:color w:val="001080"/>
          <w:sz w:val="21"/>
          <w:szCs w:val="21"/>
        </w:rPr>
        <w:t>$conn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-&gt;</w:t>
      </w:r>
      <w:r w:rsidRPr="00431D0B">
        <w:rPr>
          <w:rFonts w:ascii="Consolas" w:eastAsia="Times New Roman" w:hAnsi="Consolas" w:cs="Times New Roman"/>
          <w:color w:val="795E26"/>
          <w:sz w:val="21"/>
          <w:szCs w:val="21"/>
        </w:rPr>
        <w:t>close</w:t>
      </w: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778C971A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678DCA76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14:paraId="459D012F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/body&gt;</w:t>
      </w:r>
    </w:p>
    <w:p w14:paraId="33434CA1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431D0B">
        <w:rPr>
          <w:rFonts w:ascii="Consolas" w:eastAsia="Times New Roman" w:hAnsi="Consolas" w:cs="Times New Roman"/>
          <w:color w:val="800000"/>
          <w:sz w:val="21"/>
          <w:szCs w:val="21"/>
        </w:rPr>
        <w:t>&lt;/html&gt;</w:t>
      </w:r>
    </w:p>
    <w:p w14:paraId="37DF8D30" w14:textId="77777777" w:rsidR="00431D0B" w:rsidRPr="00431D0B" w:rsidRDefault="00431D0B" w:rsidP="00431D0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40A97A8C" w14:textId="5A7EAA0A" w:rsidR="00431D0B" w:rsidRDefault="00D51C01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D51C01">
        <w:rPr>
          <w:rFonts w:ascii="Times New Roman" w:eastAsia="GillSansStd-Bold" w:hAnsi="Times New Roman" w:cs="Times New Roman"/>
          <w:noProof/>
          <w:sz w:val="24"/>
          <w:szCs w:val="24"/>
        </w:rPr>
        <w:drawing>
          <wp:inline distT="0" distB="0" distL="0" distR="0" wp14:anchorId="484E38B2" wp14:editId="31D16543">
            <wp:extent cx="5943600" cy="2780665"/>
            <wp:effectExtent l="0" t="0" r="0" b="635"/>
            <wp:docPr id="658254740" name="Picture 1" descr="A screenshot of a registration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254740" name="Picture 1" descr="A screenshot of a registration for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408FF" w14:textId="77777777" w:rsidR="00431D0B" w:rsidRDefault="00431D0B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</w:p>
    <w:p w14:paraId="3159544E" w14:textId="77777777" w:rsidR="00431D0B" w:rsidRDefault="00431D0B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</w:p>
    <w:p w14:paraId="742DD6B3" w14:textId="77777777" w:rsidR="00431D0B" w:rsidRDefault="00431D0B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</w:p>
    <w:p w14:paraId="5393C953" w14:textId="77777777" w:rsidR="00D51C01" w:rsidRDefault="00D51C01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32"/>
          <w:szCs w:val="32"/>
        </w:rPr>
      </w:pPr>
    </w:p>
    <w:p w14:paraId="646A062B" w14:textId="77777777" w:rsidR="00D51C01" w:rsidRDefault="00D51C01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32"/>
          <w:szCs w:val="32"/>
        </w:rPr>
      </w:pPr>
    </w:p>
    <w:p w14:paraId="6A8FC041" w14:textId="77777777" w:rsidR="00D51C01" w:rsidRDefault="00D51C01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32"/>
          <w:szCs w:val="32"/>
        </w:rPr>
      </w:pPr>
    </w:p>
    <w:p w14:paraId="5C8DDE71" w14:textId="77777777" w:rsidR="00D51C01" w:rsidRDefault="00D51C01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32"/>
          <w:szCs w:val="32"/>
        </w:rPr>
      </w:pPr>
    </w:p>
    <w:p w14:paraId="255203AC" w14:textId="27CF737A" w:rsidR="00157ECF" w:rsidRDefault="006D4F52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32"/>
          <w:szCs w:val="32"/>
        </w:rPr>
      </w:pPr>
      <w:r w:rsidRPr="00D51C01">
        <w:rPr>
          <w:rFonts w:ascii="Times New Roman" w:eastAsia="GillSansStd-Bold" w:hAnsi="Times New Roman" w:cs="Times New Roman"/>
          <w:b/>
          <w:bCs/>
          <w:sz w:val="32"/>
          <w:szCs w:val="32"/>
        </w:rPr>
        <w:lastRenderedPageBreak/>
        <w:t>Lab6</w:t>
      </w:r>
    </w:p>
    <w:p w14:paraId="19E6837D" w14:textId="77777777" w:rsidR="00D56135" w:rsidRDefault="00D56135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32"/>
          <w:szCs w:val="32"/>
        </w:rPr>
      </w:pPr>
    </w:p>
    <w:p w14:paraId="55DAD146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</w:p>
    <w:p w14:paraId="469B5607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hos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localhost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50401E16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user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root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6CF2023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password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Walter1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310B902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databas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php</w:t>
      </w:r>
      <w:proofErr w:type="spellEnd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396307C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33CEC5B6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connec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=  </w:t>
      </w:r>
      <w:proofErr w:type="spellStart"/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mysqli_connect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hos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user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password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databas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1E83A798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3BC128D8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!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connec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7C48A9E7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D56135">
        <w:rPr>
          <w:rFonts w:ascii="Consolas" w:eastAsia="Times New Roman" w:hAnsi="Consolas" w:cs="Times New Roman"/>
          <w:color w:val="AF00DB"/>
          <w:sz w:val="21"/>
          <w:szCs w:val="21"/>
        </w:rPr>
        <w:t>di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Connection failed: 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. </w:t>
      </w:r>
      <w:proofErr w:type="spellStart"/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mysqli_connect_error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));</w:t>
      </w:r>
    </w:p>
    <w:p w14:paraId="0AAAEF0B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5AA130AB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74D4E862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sql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SELECT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 xml:space="preserve"> id, </w:t>
      </w:r>
      <w:proofErr w:type="spellStart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firstname</w:t>
      </w:r>
      <w:proofErr w:type="spellEnd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 xml:space="preserve">, </w:t>
      </w:r>
      <w:proofErr w:type="spellStart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lastname</w:t>
      </w:r>
      <w:proofErr w:type="spellEnd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 xml:space="preserve">, email 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FROM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 xml:space="preserve"> </w:t>
      </w:r>
      <w:proofErr w:type="spellStart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myguests</w:t>
      </w:r>
      <w:proofErr w:type="spellEnd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6E3F6C2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resul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mysqli_query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connec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sql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127E2D65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0DA04905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14:paraId="591E09AD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706608E9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!DOCTYP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html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1570D566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html&gt;</w:t>
      </w:r>
    </w:p>
    <w:p w14:paraId="24B75C2F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head&gt;</w:t>
      </w:r>
    </w:p>
    <w:p w14:paraId="29583E68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title&gt;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Fetch Data From Database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/title&gt;</w:t>
      </w:r>
    </w:p>
    <w:p w14:paraId="395EF2A0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style&gt;</w:t>
      </w:r>
    </w:p>
    <w:p w14:paraId="0A8EAB9C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tabl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1E5A3E17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width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98658"/>
          <w:sz w:val="21"/>
          <w:szCs w:val="21"/>
        </w:rPr>
        <w:t>100%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70CB799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border-collaps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451A5"/>
          <w:sz w:val="21"/>
          <w:szCs w:val="21"/>
        </w:rPr>
        <w:t>collaps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DEC27C0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margin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98658"/>
          <w:sz w:val="21"/>
          <w:szCs w:val="21"/>
        </w:rPr>
        <w:t>20px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37BDA8F2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02072E99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68935F86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tabl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th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td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78C47D82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border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98658"/>
          <w:sz w:val="21"/>
          <w:szCs w:val="21"/>
        </w:rPr>
        <w:t>1px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451A5"/>
          <w:sz w:val="21"/>
          <w:szCs w:val="21"/>
        </w:rPr>
        <w:t>solid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451A5"/>
          <w:sz w:val="21"/>
          <w:szCs w:val="21"/>
        </w:rPr>
        <w:t>#ccc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50FCF4D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6A90862D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457857F2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th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td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34D2B276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padding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98658"/>
          <w:sz w:val="21"/>
          <w:szCs w:val="21"/>
        </w:rPr>
        <w:t>8px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21520A7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text-align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451A5"/>
          <w:sz w:val="21"/>
          <w:szCs w:val="21"/>
        </w:rPr>
        <w:t>lef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F925A98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3CAA4E56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6C8C2044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th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56BEC78A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background-color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451A5"/>
          <w:sz w:val="21"/>
          <w:szCs w:val="21"/>
        </w:rPr>
        <w:t>#f2f2f2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FF9D644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5E9DE670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6A9E3AB7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tr:nth-child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even) {</w:t>
      </w:r>
    </w:p>
    <w:p w14:paraId="533F6B20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background-color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451A5"/>
          <w:sz w:val="21"/>
          <w:szCs w:val="21"/>
        </w:rPr>
        <w:t>#f2f2f2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2FD9300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14FD41D1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52D2A818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button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76879142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background-color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451A5"/>
          <w:sz w:val="21"/>
          <w:szCs w:val="21"/>
        </w:rPr>
        <w:t>#007BFF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9DC8A6F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color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451A5"/>
          <w:sz w:val="21"/>
          <w:szCs w:val="21"/>
        </w:rPr>
        <w:t>#fff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CB7AF19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border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451A5"/>
          <w:sz w:val="21"/>
          <w:szCs w:val="21"/>
        </w:rPr>
        <w:t>non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DC525B4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padding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98658"/>
          <w:sz w:val="21"/>
          <w:szCs w:val="21"/>
        </w:rPr>
        <w:t>5px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98658"/>
          <w:sz w:val="21"/>
          <w:szCs w:val="21"/>
        </w:rPr>
        <w:t>10px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F443924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cursor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451A5"/>
          <w:sz w:val="21"/>
          <w:szCs w:val="21"/>
        </w:rPr>
        <w:t>pointer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750F03E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271D7662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30534ABF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button:hover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06673D42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background-color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451A5"/>
          <w:sz w:val="21"/>
          <w:szCs w:val="21"/>
        </w:rPr>
        <w:t>#0056b3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1A5C579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0F958B27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770802A0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form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09599B74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display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451A5"/>
          <w:sz w:val="21"/>
          <w:szCs w:val="21"/>
        </w:rPr>
        <w:t>non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DAD7733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margin-top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98658"/>
          <w:sz w:val="21"/>
          <w:szCs w:val="21"/>
        </w:rPr>
        <w:t>20px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2C2B300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border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98658"/>
          <w:sz w:val="21"/>
          <w:szCs w:val="21"/>
        </w:rPr>
        <w:t>1px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451A5"/>
          <w:sz w:val="21"/>
          <w:szCs w:val="21"/>
        </w:rPr>
        <w:t>solid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451A5"/>
          <w:sz w:val="21"/>
          <w:szCs w:val="21"/>
        </w:rPr>
        <w:t>#ccc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5259C7D0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padding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98658"/>
          <w:sz w:val="21"/>
          <w:szCs w:val="21"/>
        </w:rPr>
        <w:t>20px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595354F9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width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98658"/>
          <w:sz w:val="21"/>
          <w:szCs w:val="21"/>
        </w:rPr>
        <w:t>300px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CEFA933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413AF413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0DB26222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label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0F6B750B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display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451A5"/>
          <w:sz w:val="21"/>
          <w:szCs w:val="21"/>
        </w:rPr>
        <w:t>block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875CD70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margin-bottom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98658"/>
          <w:sz w:val="21"/>
          <w:szCs w:val="21"/>
        </w:rPr>
        <w:t>5px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A56FC22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061371E8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330584AF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inpu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text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],</w:t>
      </w:r>
    </w:p>
    <w:p w14:paraId="75BFF846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inpu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email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] {</w:t>
      </w:r>
    </w:p>
    <w:p w14:paraId="60A4994D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width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98658"/>
          <w:sz w:val="21"/>
          <w:szCs w:val="21"/>
        </w:rPr>
        <w:t>100%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59A1330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padding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98658"/>
          <w:sz w:val="21"/>
          <w:szCs w:val="21"/>
        </w:rPr>
        <w:t>8px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2DEE7B7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margin-bottom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98658"/>
          <w:sz w:val="21"/>
          <w:szCs w:val="21"/>
        </w:rPr>
        <w:t>10px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5C6C11B3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38EFDF0A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654C4265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inpu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text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:focus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399C0CA3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inpu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email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:focus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329D8AEE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outlin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451A5"/>
          <w:sz w:val="21"/>
          <w:szCs w:val="21"/>
        </w:rPr>
        <w:t>non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0E78B66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border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98658"/>
          <w:sz w:val="21"/>
          <w:szCs w:val="21"/>
        </w:rPr>
        <w:t>1px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451A5"/>
          <w:sz w:val="21"/>
          <w:szCs w:val="21"/>
        </w:rPr>
        <w:t>solid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451A5"/>
          <w:sz w:val="21"/>
          <w:szCs w:val="21"/>
        </w:rPr>
        <w:t>#007BFF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DDBB813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61317995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42122A50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inpu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submit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] {</w:t>
      </w:r>
    </w:p>
    <w:p w14:paraId="4DEE0917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background-color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451A5"/>
          <w:sz w:val="21"/>
          <w:szCs w:val="21"/>
        </w:rPr>
        <w:t>#007BFF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3FDFA2E1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color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451A5"/>
          <w:sz w:val="21"/>
          <w:szCs w:val="21"/>
        </w:rPr>
        <w:t>#fff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1785E52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border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451A5"/>
          <w:sz w:val="21"/>
          <w:szCs w:val="21"/>
        </w:rPr>
        <w:t>non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1C71555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padding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98658"/>
          <w:sz w:val="21"/>
          <w:szCs w:val="21"/>
        </w:rPr>
        <w:t>8px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98658"/>
          <w:sz w:val="21"/>
          <w:szCs w:val="21"/>
        </w:rPr>
        <w:t>12px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D8A116E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cursor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451A5"/>
          <w:sz w:val="21"/>
          <w:szCs w:val="21"/>
        </w:rPr>
        <w:t>pointer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4CB8D1A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4FF0EB65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6883706F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inpu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submit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:hover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157D3E00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background-color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  <w:r w:rsidRPr="00D56135">
        <w:rPr>
          <w:rFonts w:ascii="Consolas" w:eastAsia="Times New Roman" w:hAnsi="Consolas" w:cs="Times New Roman"/>
          <w:color w:val="0451A5"/>
          <w:sz w:val="21"/>
          <w:szCs w:val="21"/>
        </w:rPr>
        <w:t>#0056b3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0C03A27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6983ADD3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/style&gt;</w:t>
      </w:r>
    </w:p>
    <w:p w14:paraId="7BB078AD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/head&gt;</w:t>
      </w:r>
    </w:p>
    <w:p w14:paraId="3C128846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body&gt;</w:t>
      </w:r>
    </w:p>
    <w:p w14:paraId="2E02AFFC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tabl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class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table"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3826261F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thead</w:t>
      </w:r>
      <w:proofErr w:type="spellEnd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2A91495B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tr&gt;</w:t>
      </w:r>
    </w:p>
    <w:p w14:paraId="22B7F696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th</w:t>
      </w:r>
      <w:proofErr w:type="spellEnd"/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scop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col"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id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th</w:t>
      </w:r>
      <w:proofErr w:type="spellEnd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067B99C2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th</w:t>
      </w:r>
      <w:proofErr w:type="spellEnd"/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scop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col"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proofErr w:type="spellStart"/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firstname</w:t>
      </w:r>
      <w:proofErr w:type="spellEnd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th</w:t>
      </w:r>
      <w:proofErr w:type="spellEnd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4EC662F8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th</w:t>
      </w:r>
      <w:proofErr w:type="spellEnd"/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scop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col"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proofErr w:type="spellStart"/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lastname</w:t>
      </w:r>
      <w:proofErr w:type="spellEnd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th</w:t>
      </w:r>
      <w:proofErr w:type="spellEnd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2BCFA67A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th</w:t>
      </w:r>
      <w:proofErr w:type="spellEnd"/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scop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col"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email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th</w:t>
      </w:r>
      <w:proofErr w:type="spellEnd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58325CC0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th</w:t>
      </w:r>
      <w:proofErr w:type="spellEnd"/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scop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col"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Actions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th</w:t>
      </w:r>
      <w:proofErr w:type="spellEnd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1F1D2810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/tr&gt;</w:t>
      </w:r>
    </w:p>
    <w:p w14:paraId="3C96C062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thead</w:t>
      </w:r>
      <w:proofErr w:type="spellEnd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7E5F4FE2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tbody</w:t>
      </w:r>
      <w:proofErr w:type="spellEnd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29887A9A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</w:p>
    <w:p w14:paraId="73D43631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proofErr w:type="spellStart"/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mysqli_num_rows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resul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&gt; </w:t>
      </w:r>
      <w:r w:rsidRPr="00D56135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2F2FE43F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</w:t>
      </w:r>
      <w:r w:rsidRPr="00D56135">
        <w:rPr>
          <w:rFonts w:ascii="Consolas" w:eastAsia="Times New Roman" w:hAnsi="Consolas" w:cs="Times New Roman"/>
          <w:color w:val="AF00DB"/>
          <w:sz w:val="21"/>
          <w:szCs w:val="21"/>
        </w:rPr>
        <w:t>whil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row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mysqli_fetch_assoc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resul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)) {</w:t>
      </w:r>
    </w:p>
    <w:p w14:paraId="5B5414D5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14:paraId="43B02850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tr&gt;</w:t>
      </w:r>
    </w:p>
    <w:p w14:paraId="58076558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td&gt;&lt;?=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row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id'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?&gt;&lt;/td&gt;</w:t>
      </w:r>
    </w:p>
    <w:p w14:paraId="2EC7CA78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td&gt;&lt;?=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row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proofErr w:type="spellStart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firstname</w:t>
      </w:r>
      <w:proofErr w:type="spellEnd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?&gt;&lt;/td&gt;</w:t>
      </w:r>
    </w:p>
    <w:p w14:paraId="41AF2DD8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td&gt;&lt;?=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row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proofErr w:type="spellStart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lastname</w:t>
      </w:r>
      <w:proofErr w:type="spellEnd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?&gt;&lt;/td&gt;</w:t>
      </w:r>
    </w:p>
    <w:p w14:paraId="787E7F8C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td&gt;&lt;?=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row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email'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?&gt;&lt;/td&gt;</w:t>
      </w:r>
    </w:p>
    <w:p w14:paraId="27F01406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td&gt;</w:t>
      </w:r>
    </w:p>
    <w:p w14:paraId="403CEEE4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    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button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class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update-button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data-id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?=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row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id'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Update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/button&gt;</w:t>
      </w:r>
    </w:p>
    <w:p w14:paraId="7CA569F4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    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button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class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delete-button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data-id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?=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row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id'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Delete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/button&gt;</w:t>
      </w:r>
    </w:p>
    <w:p w14:paraId="70DEC0A1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/td&gt;</w:t>
      </w:r>
    </w:p>
    <w:p w14:paraId="2C90DE98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/tr&gt;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</w:p>
    <w:p w14:paraId="4CB83BAB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}} </w:t>
      </w:r>
      <w:r w:rsidRPr="00D56135">
        <w:rPr>
          <w:rFonts w:ascii="Consolas" w:eastAsia="Times New Roman" w:hAnsi="Consolas" w:cs="Times New Roman"/>
          <w:color w:val="AF00DB"/>
          <w:sz w:val="21"/>
          <w:szCs w:val="21"/>
        </w:rPr>
        <w:t>els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52D5EFC7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</w:t>
      </w:r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0 results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45C8B44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} </w:t>
      </w:r>
    </w:p>
    <w:p w14:paraId="1D57B813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14:paraId="493D7ADB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/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tbody</w:t>
      </w:r>
      <w:proofErr w:type="spellEnd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569F081C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/table&gt;</w:t>
      </w:r>
    </w:p>
    <w:p w14:paraId="2E07113C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</w:p>
    <w:p w14:paraId="602CF653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form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method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post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action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class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form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id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update-form"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37F2AB97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lastRenderedPageBreak/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hidden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nam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id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id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update-id"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73AD86BC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label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for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spellStart"/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firstname</w:t>
      </w:r>
      <w:proofErr w:type="spellEnd"/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proofErr w:type="spellStart"/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Firstname</w:t>
      </w:r>
      <w:proofErr w:type="spellEnd"/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: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/label&gt;</w:t>
      </w:r>
    </w:p>
    <w:p w14:paraId="6316D40E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text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nam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spellStart"/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firstname</w:t>
      </w:r>
      <w:proofErr w:type="spellEnd"/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id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update-</w:t>
      </w:r>
      <w:proofErr w:type="spellStart"/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firstname</w:t>
      </w:r>
      <w:proofErr w:type="spellEnd"/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required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7DD1FD5E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label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for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spellStart"/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lastname</w:t>
      </w:r>
      <w:proofErr w:type="spellEnd"/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Lastname: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/label&gt;</w:t>
      </w:r>
    </w:p>
    <w:p w14:paraId="7BF1E8A5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text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nam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spellStart"/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lastname</w:t>
      </w:r>
      <w:proofErr w:type="spellEnd"/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id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update-</w:t>
      </w:r>
      <w:proofErr w:type="spellStart"/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lastname</w:t>
      </w:r>
      <w:proofErr w:type="spellEnd"/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required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0A76F88E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label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for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email"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Email: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/label&gt;</w:t>
      </w:r>
    </w:p>
    <w:p w14:paraId="112A27BF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email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nam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email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id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update-email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required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19437ACB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submit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nam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update-submit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valu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Update"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4CCA7E42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/form&gt;</w:t>
      </w:r>
    </w:p>
    <w:p w14:paraId="0F5A92E1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20C1809B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form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method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post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action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class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form1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id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delete-form"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3A6F7CFF" w14:textId="20888202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hidden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nam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id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id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delete-id"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</w:p>
    <w:p w14:paraId="621B0F70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        Are you sure you want to delete this record?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br</w:t>
      </w:r>
      <w:proofErr w:type="spellEnd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&lt;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br</w:t>
      </w:r>
      <w:proofErr w:type="spellEnd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432C1C7F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submit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nam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delete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valu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Yes"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0E4E01B1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submit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nam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cancel"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E50000"/>
          <w:sz w:val="21"/>
          <w:szCs w:val="21"/>
        </w:rPr>
        <w:t>value</w:t>
      </w: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"No"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61A396B3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/form&gt;</w:t>
      </w:r>
    </w:p>
    <w:p w14:paraId="5BD94218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38C9703B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script&gt;</w:t>
      </w:r>
    </w:p>
    <w:p w14:paraId="22E35549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cons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D56135">
        <w:rPr>
          <w:rFonts w:ascii="Consolas" w:eastAsia="Times New Roman" w:hAnsi="Consolas" w:cs="Times New Roman"/>
          <w:color w:val="0070C1"/>
          <w:sz w:val="21"/>
          <w:szCs w:val="21"/>
        </w:rPr>
        <w:t>updateButtons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documen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querySelectorAll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.update-button'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64BA0CC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cons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D56135">
        <w:rPr>
          <w:rFonts w:ascii="Consolas" w:eastAsia="Times New Roman" w:hAnsi="Consolas" w:cs="Times New Roman"/>
          <w:color w:val="0070C1"/>
          <w:sz w:val="21"/>
          <w:szCs w:val="21"/>
        </w:rPr>
        <w:t>deleteButtons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documen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querySelectorAll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.delete-button'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1E646C55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cons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070C1"/>
          <w:sz w:val="21"/>
          <w:szCs w:val="21"/>
        </w:rPr>
        <w:t>form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documen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querySelector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.form'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D9CB187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cons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070C1"/>
          <w:sz w:val="21"/>
          <w:szCs w:val="21"/>
        </w:rPr>
        <w:t>form1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documen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querySelector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.form1'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F5347CE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cons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D56135">
        <w:rPr>
          <w:rFonts w:ascii="Consolas" w:eastAsia="Times New Roman" w:hAnsi="Consolas" w:cs="Times New Roman"/>
          <w:color w:val="0070C1"/>
          <w:sz w:val="21"/>
          <w:szCs w:val="21"/>
        </w:rPr>
        <w:t>updateIdField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documen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querySelector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#update-id'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8F699C7" w14:textId="2E23AC7F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cons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D56135">
        <w:rPr>
          <w:rFonts w:ascii="Consolas" w:eastAsia="Times New Roman" w:hAnsi="Consolas" w:cs="Times New Roman"/>
          <w:color w:val="0070C1"/>
          <w:sz w:val="21"/>
          <w:szCs w:val="21"/>
        </w:rPr>
        <w:t>deleteIdField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documen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querySelector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#delete-id'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); </w:t>
      </w:r>
    </w:p>
    <w:p w14:paraId="37764F5F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cons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D56135">
        <w:rPr>
          <w:rFonts w:ascii="Consolas" w:eastAsia="Times New Roman" w:hAnsi="Consolas" w:cs="Times New Roman"/>
          <w:color w:val="0070C1"/>
          <w:sz w:val="21"/>
          <w:szCs w:val="21"/>
        </w:rPr>
        <w:t>firstnameField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documen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querySelector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#update-</w:t>
      </w:r>
      <w:proofErr w:type="spellStart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firstname</w:t>
      </w:r>
      <w:proofErr w:type="spellEnd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50CFAE73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cons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D56135">
        <w:rPr>
          <w:rFonts w:ascii="Consolas" w:eastAsia="Times New Roman" w:hAnsi="Consolas" w:cs="Times New Roman"/>
          <w:color w:val="0070C1"/>
          <w:sz w:val="21"/>
          <w:szCs w:val="21"/>
        </w:rPr>
        <w:t>lastnameField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documen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querySelector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#update-</w:t>
      </w:r>
      <w:proofErr w:type="spellStart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lastname</w:t>
      </w:r>
      <w:proofErr w:type="spellEnd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A6461CB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cons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D56135">
        <w:rPr>
          <w:rFonts w:ascii="Consolas" w:eastAsia="Times New Roman" w:hAnsi="Consolas" w:cs="Times New Roman"/>
          <w:color w:val="0070C1"/>
          <w:sz w:val="21"/>
          <w:szCs w:val="21"/>
        </w:rPr>
        <w:t>emailField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documen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querySelector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#update-email'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80897CB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4CB40190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updateButtons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forEach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button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=&gt;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30ACE1B5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button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addEventListener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click'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() 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=&gt;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735BA1E9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cons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070C1"/>
          <w:sz w:val="21"/>
          <w:szCs w:val="21"/>
        </w:rPr>
        <w:t>row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button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closest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tr'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1D5F5A96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cons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070C1"/>
          <w:sz w:val="21"/>
          <w:szCs w:val="21"/>
        </w:rPr>
        <w:t>cells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row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getElementsByTagName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td'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6E22F88B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updateIdField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value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cells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D56135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].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textContent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EA5D459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firstnameField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value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cells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D56135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].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textContent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AD02AE1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lastnameField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value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cells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D56135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].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textContent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F09DDB2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emailField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value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cells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D56135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].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textContent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88AB4FB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6C4DC750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form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styl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display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block'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EE448DC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            });</w:t>
      </w:r>
    </w:p>
    <w:p w14:paraId="16CC296B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        });</w:t>
      </w:r>
    </w:p>
    <w:p w14:paraId="315DAD56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71CF904F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deleteButtons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forEach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button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=&gt;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42E01F42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button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addEventListener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click'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() 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=&gt;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2B1C0ADC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cons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070C1"/>
          <w:sz w:val="21"/>
          <w:szCs w:val="21"/>
        </w:rPr>
        <w:t>id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button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getAttribute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data-id'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6DD95244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deleteIdField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value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id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535EB52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 xml:space="preserve">               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form1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styl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display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'block'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09182EE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            });</w:t>
      </w:r>
    </w:p>
    <w:p w14:paraId="2958ABA5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        });</w:t>
      </w:r>
    </w:p>
    <w:p w14:paraId="49BDA1D9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/script&gt;</w:t>
      </w:r>
    </w:p>
    <w:p w14:paraId="0AF6D18F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/body&gt;</w:t>
      </w:r>
    </w:p>
    <w:p w14:paraId="39D2189E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/html&gt;</w:t>
      </w:r>
    </w:p>
    <w:p w14:paraId="4C072BAE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4A239A96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</w:p>
    <w:p w14:paraId="52EE474E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1A325ADF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servername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localhost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8D4E732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usernam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root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3AB615E6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password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Walter1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672DCE3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dbname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php</w:t>
      </w:r>
      <w:proofErr w:type="spellEnd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F90E37B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6473B8A1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connec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new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D56135">
        <w:rPr>
          <w:rFonts w:ascii="Consolas" w:eastAsia="Times New Roman" w:hAnsi="Consolas" w:cs="Times New Roman"/>
          <w:color w:val="267F99"/>
          <w:sz w:val="21"/>
          <w:szCs w:val="21"/>
        </w:rPr>
        <w:t>mysqli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servername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usernam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password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dbname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67ED540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0AC7CD26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connec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-&gt;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connect_error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2E15D690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D56135">
        <w:rPr>
          <w:rFonts w:ascii="Consolas" w:eastAsia="Times New Roman" w:hAnsi="Consolas" w:cs="Times New Roman"/>
          <w:color w:val="AF00DB"/>
          <w:sz w:val="21"/>
          <w:szCs w:val="21"/>
        </w:rPr>
        <w:t>di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Connection failed: 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.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connec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-&gt;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connect_error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16D52F27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0B7EA0AC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13E68E20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proofErr w:type="spellStart"/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isset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_POS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update-submit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])) {</w:t>
      </w:r>
    </w:p>
    <w:p w14:paraId="0EE7187A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id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_POS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id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14:paraId="52A2B24C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firstname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_POS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firstname</w:t>
      </w:r>
      <w:proofErr w:type="spellEnd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14:paraId="469EED5E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lastname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_POS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lastname</w:t>
      </w:r>
      <w:proofErr w:type="spellEnd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14:paraId="5A050E3B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email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_POS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email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14:paraId="0EFFDA88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086F58DE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sql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UPDATE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 xml:space="preserve"> </w:t>
      </w:r>
      <w:proofErr w:type="spellStart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myguests</w:t>
      </w:r>
      <w:proofErr w:type="spellEnd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SET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 xml:space="preserve"> </w:t>
      </w:r>
      <w:proofErr w:type="spellStart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firstname</w:t>
      </w:r>
      <w:proofErr w:type="spellEnd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 xml:space="preserve"> '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firstname</w:t>
      </w:r>
      <w:proofErr w:type="spellEnd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 xml:space="preserve">', </w:t>
      </w:r>
      <w:proofErr w:type="spellStart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lastname</w:t>
      </w:r>
      <w:proofErr w:type="spellEnd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 xml:space="preserve"> '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lastname</w:t>
      </w:r>
      <w:proofErr w:type="spellEnd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 xml:space="preserve">', email 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 xml:space="preserve"> '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email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 xml:space="preserve">' 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WHERE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 xml:space="preserve"> id 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id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32B0FEBD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connec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-&gt;</w:t>
      </w:r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query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sql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B295414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0B8B5EAF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7CBC03C3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proofErr w:type="spellStart"/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isset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_POS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delete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])) {</w:t>
      </w:r>
    </w:p>
    <w:p w14:paraId="53E945C7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id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_POS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id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14:paraId="3726B989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63A8993B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sql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DELETE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FROM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 xml:space="preserve"> </w:t>
      </w:r>
      <w:proofErr w:type="spellStart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myguests</w:t>
      </w:r>
      <w:proofErr w:type="spellEnd"/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000FF"/>
          <w:sz w:val="21"/>
          <w:szCs w:val="21"/>
        </w:rPr>
        <w:t>WHERE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 xml:space="preserve"> id 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 xml:space="preserve">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id</w:t>
      </w:r>
      <w:r w:rsidRPr="00D56135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560B4BD1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connec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-&gt;</w:t>
      </w:r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query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sql</w:t>
      </w:r>
      <w:proofErr w:type="spellEnd"/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A687389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642503BE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7B0D79F8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001080"/>
          <w:sz w:val="21"/>
          <w:szCs w:val="21"/>
        </w:rPr>
        <w:t>$connect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-&gt;</w:t>
      </w:r>
      <w:r w:rsidRPr="00D56135">
        <w:rPr>
          <w:rFonts w:ascii="Consolas" w:eastAsia="Times New Roman" w:hAnsi="Consolas" w:cs="Times New Roman"/>
          <w:color w:val="795E26"/>
          <w:sz w:val="21"/>
          <w:szCs w:val="21"/>
        </w:rPr>
        <w:t>close</w:t>
      </w:r>
      <w:r w:rsidRPr="00D56135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4F0D1927" w14:textId="77777777" w:rsidR="00D56135" w:rsidRPr="00D56135" w:rsidRDefault="00D56135" w:rsidP="00D5613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D56135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14:paraId="6611140D" w14:textId="77777777" w:rsidR="00D56135" w:rsidRDefault="00D56135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32"/>
          <w:szCs w:val="32"/>
        </w:rPr>
      </w:pPr>
    </w:p>
    <w:p w14:paraId="55E6074C" w14:textId="77777777" w:rsidR="00D56135" w:rsidRDefault="00D56135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32"/>
          <w:szCs w:val="32"/>
        </w:rPr>
      </w:pPr>
    </w:p>
    <w:p w14:paraId="0D8F299C" w14:textId="6FD353F8" w:rsidR="00D56135" w:rsidRDefault="008F3192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32"/>
          <w:szCs w:val="32"/>
        </w:rPr>
      </w:pPr>
      <w:r w:rsidRPr="008F3192">
        <w:rPr>
          <w:rFonts w:ascii="Times New Roman" w:eastAsia="GillSansStd-Bold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194933C7" wp14:editId="04261A91">
            <wp:extent cx="5943600" cy="1304290"/>
            <wp:effectExtent l="0" t="0" r="0" b="0"/>
            <wp:docPr id="1224220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22074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C3EB7" w14:textId="4534BA6F" w:rsidR="008F3192" w:rsidRDefault="008F3192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32"/>
          <w:szCs w:val="32"/>
        </w:rPr>
      </w:pPr>
      <w:r w:rsidRPr="008F3192">
        <w:rPr>
          <w:rFonts w:ascii="Times New Roman" w:eastAsia="GillSansStd-Bold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63331335" wp14:editId="1D5DE6B7">
            <wp:extent cx="5943600" cy="2828925"/>
            <wp:effectExtent l="0" t="0" r="0" b="9525"/>
            <wp:docPr id="100646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4688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F3192">
        <w:rPr>
          <w:rFonts w:ascii="Times New Roman" w:eastAsia="GillSansStd-Bold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12E11596" wp14:editId="71370E84">
            <wp:extent cx="5943600" cy="1955165"/>
            <wp:effectExtent l="0" t="0" r="0" b="6985"/>
            <wp:docPr id="6640739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073925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BCBB7" w14:textId="5ED15D5C" w:rsidR="00724CB9" w:rsidRPr="00D51C01" w:rsidRDefault="00724CB9" w:rsidP="00157EC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32"/>
          <w:szCs w:val="32"/>
        </w:rPr>
      </w:pPr>
      <w:r w:rsidRPr="00724CB9">
        <w:rPr>
          <w:rFonts w:ascii="Times New Roman" w:eastAsia="GillSansStd-Bold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20F78CEF" wp14:editId="52B17347">
            <wp:extent cx="5943600" cy="2919730"/>
            <wp:effectExtent l="0" t="0" r="0" b="0"/>
            <wp:docPr id="7283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393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24CB9" w:rsidRPr="00D51C01" w:rsidSect="003271E9"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AD80FA" w14:textId="77777777" w:rsidR="00CF0CD4" w:rsidRDefault="00CF0CD4" w:rsidP="003271E9">
      <w:pPr>
        <w:spacing w:after="0" w:line="240" w:lineRule="auto"/>
      </w:pPr>
      <w:r>
        <w:separator/>
      </w:r>
    </w:p>
  </w:endnote>
  <w:endnote w:type="continuationSeparator" w:id="0">
    <w:p w14:paraId="1D90835A" w14:textId="77777777" w:rsidR="00CF0CD4" w:rsidRDefault="00CF0CD4" w:rsidP="003271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abonLTStd-Roman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illSansStd-Bold">
    <w:altName w:val="Yu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32CA7" w14:textId="77777777" w:rsidR="00CF0CD4" w:rsidRDefault="00CF0CD4" w:rsidP="003271E9">
      <w:pPr>
        <w:spacing w:after="0" w:line="240" w:lineRule="auto"/>
      </w:pPr>
      <w:r>
        <w:separator/>
      </w:r>
    </w:p>
  </w:footnote>
  <w:footnote w:type="continuationSeparator" w:id="0">
    <w:p w14:paraId="1BC4B327" w14:textId="77777777" w:rsidR="00CF0CD4" w:rsidRDefault="00CF0CD4" w:rsidP="003271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33DFF" w14:textId="77777777" w:rsidR="003271E9" w:rsidRDefault="003271E9" w:rsidP="003271E9">
    <w:pPr>
      <w:pStyle w:val="Header"/>
    </w:pPr>
    <w:r>
      <w:t>Ivan Chukharev</w:t>
    </w:r>
  </w:p>
  <w:p w14:paraId="0F2E4877" w14:textId="69453897" w:rsidR="003271E9" w:rsidRDefault="003271E9" w:rsidP="003271E9">
    <w:pPr>
      <w:pStyle w:val="Header"/>
    </w:pPr>
    <w:r>
      <w:t>MAC 272.3006</w:t>
    </w:r>
  </w:p>
  <w:p w14:paraId="4C32B125" w14:textId="0238FB85" w:rsidR="003271E9" w:rsidRDefault="003271E9" w:rsidP="003271E9">
    <w:pPr>
      <w:pStyle w:val="Header"/>
    </w:pPr>
    <w:r>
      <w:t xml:space="preserve">Professor: </w:t>
    </w:r>
    <w:r w:rsidRPr="003271E9">
      <w:t>Alaa Darabse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A4413"/>
    <w:multiLevelType w:val="hybridMultilevel"/>
    <w:tmpl w:val="7E9CB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339DE"/>
    <w:multiLevelType w:val="hybridMultilevel"/>
    <w:tmpl w:val="472E376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D83748"/>
    <w:multiLevelType w:val="multilevel"/>
    <w:tmpl w:val="695ED9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904FFF"/>
    <w:multiLevelType w:val="hybridMultilevel"/>
    <w:tmpl w:val="472E376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A310AD"/>
    <w:multiLevelType w:val="hybridMultilevel"/>
    <w:tmpl w:val="EF7AC47C"/>
    <w:lvl w:ilvl="0" w:tplc="93301294">
      <w:start w:val="2"/>
      <w:numFmt w:val="decimal"/>
      <w:lvlText w:val="%1."/>
      <w:lvlJc w:val="right"/>
      <w:pPr>
        <w:tabs>
          <w:tab w:val="num" w:pos="547"/>
        </w:tabs>
        <w:ind w:left="547" w:hanging="187"/>
      </w:pPr>
      <w:rPr>
        <w:rFonts w:hint="default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E003B5"/>
    <w:multiLevelType w:val="hybridMultilevel"/>
    <w:tmpl w:val="B9A8E2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D652C4C"/>
    <w:multiLevelType w:val="hybridMultilevel"/>
    <w:tmpl w:val="3078B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D35542"/>
    <w:multiLevelType w:val="hybridMultilevel"/>
    <w:tmpl w:val="2E9693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9E3078F"/>
    <w:multiLevelType w:val="multilevel"/>
    <w:tmpl w:val="73FC12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9E7007A"/>
    <w:multiLevelType w:val="hybridMultilevel"/>
    <w:tmpl w:val="0F207BEA"/>
    <w:lvl w:ilvl="0" w:tplc="C3366CDC">
      <w:start w:val="1"/>
      <w:numFmt w:val="bullet"/>
      <w:lvlText w:val=""/>
      <w:lvlJc w:val="left"/>
      <w:pPr>
        <w:tabs>
          <w:tab w:val="num" w:pos="2466"/>
        </w:tabs>
        <w:ind w:left="2466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286"/>
        </w:tabs>
        <w:ind w:left="22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006"/>
        </w:tabs>
        <w:ind w:left="3006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726"/>
        </w:tabs>
        <w:ind w:left="3726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446"/>
        </w:tabs>
        <w:ind w:left="44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166"/>
        </w:tabs>
        <w:ind w:left="5166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886"/>
        </w:tabs>
        <w:ind w:left="5886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606"/>
        </w:tabs>
        <w:ind w:left="66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326"/>
        </w:tabs>
        <w:ind w:left="7326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059617B"/>
    <w:multiLevelType w:val="multilevel"/>
    <w:tmpl w:val="083426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6392C23"/>
    <w:multiLevelType w:val="multilevel"/>
    <w:tmpl w:val="D026C2E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B7748B"/>
    <w:multiLevelType w:val="hybridMultilevel"/>
    <w:tmpl w:val="EBF4B1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7DAC26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1F54B9E"/>
    <w:multiLevelType w:val="hybridMultilevel"/>
    <w:tmpl w:val="453EA7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A921A0"/>
    <w:multiLevelType w:val="hybridMultilevel"/>
    <w:tmpl w:val="4706FD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4A42B9"/>
    <w:multiLevelType w:val="hybridMultilevel"/>
    <w:tmpl w:val="FC969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D352E56"/>
    <w:multiLevelType w:val="hybridMultilevel"/>
    <w:tmpl w:val="331E59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8675587">
    <w:abstractNumId w:val="15"/>
  </w:num>
  <w:num w:numId="2" w16cid:durableId="1533615473">
    <w:abstractNumId w:val="7"/>
  </w:num>
  <w:num w:numId="3" w16cid:durableId="155997106">
    <w:abstractNumId w:val="9"/>
  </w:num>
  <w:num w:numId="4" w16cid:durableId="888035183">
    <w:abstractNumId w:val="6"/>
  </w:num>
  <w:num w:numId="5" w16cid:durableId="1807503047">
    <w:abstractNumId w:val="13"/>
  </w:num>
  <w:num w:numId="6" w16cid:durableId="1574465082">
    <w:abstractNumId w:val="5"/>
  </w:num>
  <w:num w:numId="7" w16cid:durableId="945356858">
    <w:abstractNumId w:val="4"/>
  </w:num>
  <w:num w:numId="8" w16cid:durableId="575939216">
    <w:abstractNumId w:val="14"/>
  </w:num>
  <w:num w:numId="9" w16cid:durableId="809589529">
    <w:abstractNumId w:val="0"/>
  </w:num>
  <w:num w:numId="10" w16cid:durableId="1156456545">
    <w:abstractNumId w:val="16"/>
  </w:num>
  <w:num w:numId="11" w16cid:durableId="1755317090">
    <w:abstractNumId w:val="11"/>
  </w:num>
  <w:num w:numId="12" w16cid:durableId="590968685">
    <w:abstractNumId w:val="2"/>
  </w:num>
  <w:num w:numId="13" w16cid:durableId="85749865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55798113">
    <w:abstractNumId w:val="3"/>
  </w:num>
  <w:num w:numId="15" w16cid:durableId="1695764396">
    <w:abstractNumId w:val="1"/>
  </w:num>
  <w:num w:numId="16" w16cid:durableId="2024551942">
    <w:abstractNumId w:val="10"/>
  </w:num>
  <w:num w:numId="17" w16cid:durableId="1019954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MbU0N7OwNLAwMjRR0lEKTi0uzszPAykwNKkFALiQAAgtAAAA"/>
  </w:docVars>
  <w:rsids>
    <w:rsidRoot w:val="00711AF8"/>
    <w:rsid w:val="000062BE"/>
    <w:rsid w:val="000069EB"/>
    <w:rsid w:val="0001718B"/>
    <w:rsid w:val="00027FE7"/>
    <w:rsid w:val="0009408D"/>
    <w:rsid w:val="000961A1"/>
    <w:rsid w:val="000A6CD4"/>
    <w:rsid w:val="000A7759"/>
    <w:rsid w:val="000B5F90"/>
    <w:rsid w:val="000B668E"/>
    <w:rsid w:val="000C56AA"/>
    <w:rsid w:val="000F0480"/>
    <w:rsid w:val="00107297"/>
    <w:rsid w:val="00116495"/>
    <w:rsid w:val="00157C7B"/>
    <w:rsid w:val="00157ECF"/>
    <w:rsid w:val="001B2724"/>
    <w:rsid w:val="001D01CC"/>
    <w:rsid w:val="00201013"/>
    <w:rsid w:val="002010FA"/>
    <w:rsid w:val="00211A97"/>
    <w:rsid w:val="0021672D"/>
    <w:rsid w:val="00232295"/>
    <w:rsid w:val="00240C79"/>
    <w:rsid w:val="00272F44"/>
    <w:rsid w:val="0027500A"/>
    <w:rsid w:val="00284563"/>
    <w:rsid w:val="002879DA"/>
    <w:rsid w:val="00296F93"/>
    <w:rsid w:val="002C09A9"/>
    <w:rsid w:val="002D6E65"/>
    <w:rsid w:val="002F4592"/>
    <w:rsid w:val="00305051"/>
    <w:rsid w:val="003055C0"/>
    <w:rsid w:val="0031245B"/>
    <w:rsid w:val="003255EC"/>
    <w:rsid w:val="003269A2"/>
    <w:rsid w:val="003271E9"/>
    <w:rsid w:val="0033480D"/>
    <w:rsid w:val="00337F54"/>
    <w:rsid w:val="00340C5E"/>
    <w:rsid w:val="00345125"/>
    <w:rsid w:val="00354376"/>
    <w:rsid w:val="00355220"/>
    <w:rsid w:val="00363F09"/>
    <w:rsid w:val="00366622"/>
    <w:rsid w:val="00371EA1"/>
    <w:rsid w:val="003738AB"/>
    <w:rsid w:val="00381B17"/>
    <w:rsid w:val="003924A7"/>
    <w:rsid w:val="003A68EC"/>
    <w:rsid w:val="003A6B37"/>
    <w:rsid w:val="003B4440"/>
    <w:rsid w:val="003B527F"/>
    <w:rsid w:val="003C0192"/>
    <w:rsid w:val="003E1C06"/>
    <w:rsid w:val="003F49EC"/>
    <w:rsid w:val="00401221"/>
    <w:rsid w:val="00411FAB"/>
    <w:rsid w:val="00414EB6"/>
    <w:rsid w:val="00427FA1"/>
    <w:rsid w:val="00431D0B"/>
    <w:rsid w:val="00450EBE"/>
    <w:rsid w:val="0045207C"/>
    <w:rsid w:val="004771B3"/>
    <w:rsid w:val="00484D68"/>
    <w:rsid w:val="00493149"/>
    <w:rsid w:val="00493621"/>
    <w:rsid w:val="00494279"/>
    <w:rsid w:val="004A31C2"/>
    <w:rsid w:val="004A6C05"/>
    <w:rsid w:val="004C3D79"/>
    <w:rsid w:val="004D5727"/>
    <w:rsid w:val="004E44DE"/>
    <w:rsid w:val="0052588D"/>
    <w:rsid w:val="00530656"/>
    <w:rsid w:val="00530C2B"/>
    <w:rsid w:val="005329C6"/>
    <w:rsid w:val="00550A69"/>
    <w:rsid w:val="00554FA7"/>
    <w:rsid w:val="00597369"/>
    <w:rsid w:val="005B096D"/>
    <w:rsid w:val="005B4884"/>
    <w:rsid w:val="005C1C45"/>
    <w:rsid w:val="005E22B7"/>
    <w:rsid w:val="005F314B"/>
    <w:rsid w:val="005F33A3"/>
    <w:rsid w:val="005F6089"/>
    <w:rsid w:val="00621AC3"/>
    <w:rsid w:val="006625A6"/>
    <w:rsid w:val="0067414E"/>
    <w:rsid w:val="006807D2"/>
    <w:rsid w:val="006B7F55"/>
    <w:rsid w:val="006D081C"/>
    <w:rsid w:val="006D4F52"/>
    <w:rsid w:val="006F4D7F"/>
    <w:rsid w:val="007037DD"/>
    <w:rsid w:val="0070548B"/>
    <w:rsid w:val="00711AF8"/>
    <w:rsid w:val="00724CB9"/>
    <w:rsid w:val="00725816"/>
    <w:rsid w:val="00742090"/>
    <w:rsid w:val="007423D2"/>
    <w:rsid w:val="00742AAD"/>
    <w:rsid w:val="00763299"/>
    <w:rsid w:val="00764E90"/>
    <w:rsid w:val="007675B2"/>
    <w:rsid w:val="007803ED"/>
    <w:rsid w:val="007A10B7"/>
    <w:rsid w:val="007A1EA2"/>
    <w:rsid w:val="007A21AF"/>
    <w:rsid w:val="007A6140"/>
    <w:rsid w:val="007B4377"/>
    <w:rsid w:val="007C6D4F"/>
    <w:rsid w:val="007D2F43"/>
    <w:rsid w:val="00820944"/>
    <w:rsid w:val="00851411"/>
    <w:rsid w:val="00864F8E"/>
    <w:rsid w:val="008765E8"/>
    <w:rsid w:val="008907F5"/>
    <w:rsid w:val="00890A94"/>
    <w:rsid w:val="008912F7"/>
    <w:rsid w:val="008945D0"/>
    <w:rsid w:val="008A37E4"/>
    <w:rsid w:val="008A5EEC"/>
    <w:rsid w:val="008D364B"/>
    <w:rsid w:val="008D60BC"/>
    <w:rsid w:val="008E4DCB"/>
    <w:rsid w:val="008E50A5"/>
    <w:rsid w:val="008F00F3"/>
    <w:rsid w:val="008F3192"/>
    <w:rsid w:val="008F5CF4"/>
    <w:rsid w:val="009048CD"/>
    <w:rsid w:val="0094351A"/>
    <w:rsid w:val="00950BEC"/>
    <w:rsid w:val="00967D5E"/>
    <w:rsid w:val="00994496"/>
    <w:rsid w:val="009B358A"/>
    <w:rsid w:val="009C6D92"/>
    <w:rsid w:val="009E2B8D"/>
    <w:rsid w:val="00A14BB6"/>
    <w:rsid w:val="00A20885"/>
    <w:rsid w:val="00A21F88"/>
    <w:rsid w:val="00A412C1"/>
    <w:rsid w:val="00A81960"/>
    <w:rsid w:val="00A9424E"/>
    <w:rsid w:val="00AB34A7"/>
    <w:rsid w:val="00AC084D"/>
    <w:rsid w:val="00AD6BB3"/>
    <w:rsid w:val="00AE0F15"/>
    <w:rsid w:val="00AE10B4"/>
    <w:rsid w:val="00B035CA"/>
    <w:rsid w:val="00B321CA"/>
    <w:rsid w:val="00B36890"/>
    <w:rsid w:val="00B40DC2"/>
    <w:rsid w:val="00B542BB"/>
    <w:rsid w:val="00B812F1"/>
    <w:rsid w:val="00B877C4"/>
    <w:rsid w:val="00BA21C4"/>
    <w:rsid w:val="00BA6677"/>
    <w:rsid w:val="00BC47EB"/>
    <w:rsid w:val="00BE72A5"/>
    <w:rsid w:val="00BF2000"/>
    <w:rsid w:val="00BF671D"/>
    <w:rsid w:val="00C00FB4"/>
    <w:rsid w:val="00C1730A"/>
    <w:rsid w:val="00C17E55"/>
    <w:rsid w:val="00C2301D"/>
    <w:rsid w:val="00C3678D"/>
    <w:rsid w:val="00C41437"/>
    <w:rsid w:val="00C76ED3"/>
    <w:rsid w:val="00C85D6E"/>
    <w:rsid w:val="00C90AF9"/>
    <w:rsid w:val="00C964EB"/>
    <w:rsid w:val="00C9784F"/>
    <w:rsid w:val="00CA26DA"/>
    <w:rsid w:val="00CA344D"/>
    <w:rsid w:val="00CB6C24"/>
    <w:rsid w:val="00CF0CD4"/>
    <w:rsid w:val="00CF7B5F"/>
    <w:rsid w:val="00D009F8"/>
    <w:rsid w:val="00D0393F"/>
    <w:rsid w:val="00D42304"/>
    <w:rsid w:val="00D51C01"/>
    <w:rsid w:val="00D54722"/>
    <w:rsid w:val="00D56135"/>
    <w:rsid w:val="00D56276"/>
    <w:rsid w:val="00D801FA"/>
    <w:rsid w:val="00DB30F8"/>
    <w:rsid w:val="00DB4C7E"/>
    <w:rsid w:val="00DC4EAA"/>
    <w:rsid w:val="00DD26C3"/>
    <w:rsid w:val="00DD62BF"/>
    <w:rsid w:val="00DD76AF"/>
    <w:rsid w:val="00DE4C14"/>
    <w:rsid w:val="00DF1B7B"/>
    <w:rsid w:val="00E05BA1"/>
    <w:rsid w:val="00E1071C"/>
    <w:rsid w:val="00E14F9B"/>
    <w:rsid w:val="00E22626"/>
    <w:rsid w:val="00E25C69"/>
    <w:rsid w:val="00E473B6"/>
    <w:rsid w:val="00E973A9"/>
    <w:rsid w:val="00EB3462"/>
    <w:rsid w:val="00ED6929"/>
    <w:rsid w:val="00EE378D"/>
    <w:rsid w:val="00F1382C"/>
    <w:rsid w:val="00F60FB4"/>
    <w:rsid w:val="00FA5465"/>
    <w:rsid w:val="00FB19D2"/>
    <w:rsid w:val="00FC494B"/>
    <w:rsid w:val="00FC5309"/>
    <w:rsid w:val="00FD6EB4"/>
    <w:rsid w:val="00FE3A7A"/>
    <w:rsid w:val="00FE5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35B323"/>
  <w15:docId w15:val="{9BFEB513-109C-47A3-88CA-24BF0903B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DC4EAA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27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5309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C5309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rsid w:val="00A8196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OCBody">
    <w:name w:val="EOC_Body"/>
    <w:basedOn w:val="Normal"/>
    <w:next w:val="Normal"/>
    <w:rsid w:val="00A81960"/>
    <w:pPr>
      <w:widowControl w:val="0"/>
      <w:suppressAutoHyphens/>
      <w:autoSpaceDE w:val="0"/>
      <w:autoSpaceDN w:val="0"/>
      <w:adjustRightInd w:val="0"/>
      <w:spacing w:after="0" w:line="250" w:lineRule="atLeast"/>
      <w:ind w:firstLine="300"/>
      <w:textAlignment w:val="center"/>
    </w:pPr>
    <w:rPr>
      <w:rFonts w:ascii="SabonLTStd-Roman" w:eastAsia="Times New Roman" w:hAnsi="SabonLTStd-Roman" w:cs="SabonLTStd-Roman"/>
      <w:color w:val="000000"/>
      <w:sz w:val="21"/>
      <w:szCs w:val="21"/>
    </w:rPr>
  </w:style>
  <w:style w:type="character" w:customStyle="1" w:styleId="x">
    <w:name w:val="x"/>
    <w:rsid w:val="00A81960"/>
    <w:rPr>
      <w:color w:val="000000"/>
      <w:w w:val="100"/>
    </w:rPr>
  </w:style>
  <w:style w:type="character" w:styleId="Hyperlink">
    <w:name w:val="Hyperlink"/>
    <w:basedOn w:val="DefaultParagraphFont"/>
    <w:uiPriority w:val="99"/>
    <w:unhideWhenUsed/>
    <w:rsid w:val="007B437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4E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E9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DC4EAA"/>
    <w:rPr>
      <w:rFonts w:ascii="Arial" w:eastAsia="Times New Roman" w:hAnsi="Arial" w:cs="Arial"/>
      <w:b/>
      <w:bCs/>
      <w:sz w:val="26"/>
      <w:szCs w:val="26"/>
      <w:lang w:val="en-GB" w:eastAsia="en-GB"/>
    </w:rPr>
  </w:style>
  <w:style w:type="paragraph" w:styleId="NormalWeb">
    <w:name w:val="Normal (Web)"/>
    <w:basedOn w:val="Normal"/>
    <w:rsid w:val="00DC4EAA"/>
    <w:pPr>
      <w:spacing w:after="15" w:line="240" w:lineRule="auto"/>
    </w:pPr>
    <w:rPr>
      <w:rFonts w:ascii="Times New Roman" w:eastAsia="Times New Roman" w:hAnsi="Times New Roman" w:cs="Times New Roman"/>
      <w:color w:val="0082CE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uiPriority w:val="99"/>
    <w:unhideWhenUsed/>
    <w:rsid w:val="003271E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71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18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24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06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2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2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9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1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46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3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7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7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4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9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1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9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1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3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0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0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9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8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661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65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8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9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5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9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1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3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4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8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0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8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3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0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3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8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9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0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0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6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7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4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9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0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2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2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1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07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59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7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5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0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4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1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0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8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4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3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4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0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4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8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6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3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3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2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5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9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7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0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8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1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3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4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0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4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9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3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7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7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7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97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1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4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6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0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2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15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0</TotalTime>
  <Pages>12</Pages>
  <Words>1621</Words>
  <Characters>9244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darabseh</dc:creator>
  <cp:keywords/>
  <dc:description/>
  <cp:lastModifiedBy>Ivan Chukharev</cp:lastModifiedBy>
  <cp:revision>188</cp:revision>
  <dcterms:created xsi:type="dcterms:W3CDTF">2018-09-26T03:12:00Z</dcterms:created>
  <dcterms:modified xsi:type="dcterms:W3CDTF">2023-11-09T04:07:00Z</dcterms:modified>
</cp:coreProperties>
</file>